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D2C55" w:rsidRDefault="00D827D5">
      <w:pPr>
        <w:rPr>
          <w:b/>
        </w:rPr>
      </w:pPr>
      <w:r>
        <w:rPr>
          <w:b/>
        </w:rPr>
        <w:t>What is Bladeless Lasik?</w:t>
      </w:r>
      <w:r w:rsidR="000225D3">
        <w:rPr>
          <w:b/>
        </w:rPr>
        <w:t xml:space="preserve"> Laser Vision Correction in NYC &amp; NJ</w:t>
      </w:r>
    </w:p>
    <w:p w:rsidR="000225D3" w:rsidRDefault="000225D3">
      <w:pPr>
        <w:rPr>
          <w:b/>
        </w:rPr>
      </w:pPr>
    </w:p>
    <w:p w:rsidR="000225D3" w:rsidRDefault="000225D3" w:rsidP="000225D3">
      <w:pPr>
        <w:rPr>
          <w:b/>
        </w:rPr>
      </w:pPr>
      <w:r>
        <w:t xml:space="preserve">Kw </w:t>
      </w:r>
      <w:proofErr w:type="gramStart"/>
      <w:r>
        <w:rPr>
          <w:b/>
        </w:rPr>
        <w:t>What</w:t>
      </w:r>
      <w:proofErr w:type="gramEnd"/>
      <w:r>
        <w:rPr>
          <w:b/>
        </w:rPr>
        <w:t xml:space="preserve"> is Bladeless Lasik?</w:t>
      </w:r>
    </w:p>
    <w:p w:rsidR="000225D3" w:rsidRDefault="000225D3">
      <w:pPr>
        <w:rPr>
          <w:b/>
        </w:rPr>
      </w:pPr>
      <w:r>
        <w:t>/</w:t>
      </w:r>
      <w:r w:rsidRPr="000225D3">
        <w:rPr>
          <w:b/>
        </w:rPr>
        <w:t xml:space="preserve"> </w:t>
      </w:r>
      <w:r>
        <w:rPr>
          <w:b/>
        </w:rPr>
        <w:t xml:space="preserve">What is Bladeless </w:t>
      </w:r>
      <w:proofErr w:type="gramStart"/>
      <w:r>
        <w:rPr>
          <w:b/>
        </w:rPr>
        <w:t>Lasik</w:t>
      </w:r>
      <w:proofErr w:type="gramEnd"/>
    </w:p>
    <w:p w:rsidR="000225D3" w:rsidRDefault="000225D3" w:rsidP="000225D3">
      <w:r>
        <w:rPr>
          <w:b/>
        </w:rPr>
        <w:t xml:space="preserve">Meta: </w:t>
      </w:r>
      <w:r w:rsidR="007F3141">
        <w:t>Wondering what is</w:t>
      </w:r>
      <w:r w:rsidRPr="000225D3">
        <w:t xml:space="preserve"> bladeless </w:t>
      </w:r>
      <w:r w:rsidR="00F66B9E">
        <w:rPr>
          <w:noProof/>
        </w:rPr>
        <w:t>LASIK</w:t>
      </w:r>
      <w:r w:rsidR="007F3141">
        <w:rPr>
          <w:noProof/>
        </w:rPr>
        <w:t>? Learn about the</w:t>
      </w:r>
      <w:r w:rsidRPr="000225D3">
        <w:t xml:space="preserve"> significant advancement in </w:t>
      </w:r>
      <w:proofErr w:type="gramStart"/>
      <w:r w:rsidRPr="000225D3">
        <w:t>laser eye surgery technology</w:t>
      </w:r>
      <w:proofErr w:type="gramEnd"/>
      <w:r w:rsidRPr="000225D3">
        <w:t xml:space="preserve">, available at Dello Russo Laser Vision in NYC. </w:t>
      </w:r>
    </w:p>
    <w:p w:rsidR="007F3141" w:rsidRDefault="007F3141" w:rsidP="000225D3"/>
    <w:p w:rsidR="007F3141" w:rsidRDefault="007F3141" w:rsidP="000225D3">
      <w:r>
        <w:t>Image</w:t>
      </w:r>
    </w:p>
    <w:p w:rsidR="007F3141" w:rsidRDefault="007F3141" w:rsidP="000225D3">
      <w:r>
        <w:t xml:space="preserve">Caption </w:t>
      </w:r>
      <w:proofErr w:type="gramStart"/>
      <w:r>
        <w:t>Wondering</w:t>
      </w:r>
      <w:proofErr w:type="gramEnd"/>
      <w:r>
        <w:t xml:space="preserve"> what is</w:t>
      </w:r>
      <w:r w:rsidRPr="000225D3">
        <w:t xml:space="preserve"> bladeless </w:t>
      </w:r>
      <w:r>
        <w:rPr>
          <w:noProof/>
        </w:rPr>
        <w:t>LASIK? Learn about the</w:t>
      </w:r>
      <w:r w:rsidRPr="000225D3">
        <w:t xml:space="preserve"> significant advancement in </w:t>
      </w:r>
      <w:proofErr w:type="gramStart"/>
      <w:r w:rsidRPr="000225D3">
        <w:t>laser eye surgery technology</w:t>
      </w:r>
      <w:proofErr w:type="gramEnd"/>
      <w:r w:rsidRPr="000225D3">
        <w:t>, available at Dello Russo Laser Vision in NYC.</w:t>
      </w:r>
    </w:p>
    <w:p w:rsidR="000225D3" w:rsidRPr="000225D3" w:rsidRDefault="000225D3">
      <w:pPr>
        <w:rPr>
          <w:b/>
        </w:rPr>
      </w:pPr>
    </w:p>
    <w:p w:rsidR="00DD2C55" w:rsidRDefault="000225D3" w:rsidP="007F3141">
      <w:pPr>
        <w:jc w:val="center"/>
      </w:pPr>
      <w:r>
        <w:rPr>
          <w:b/>
        </w:rPr>
        <w:t>What is Bladeless Lasik?</w:t>
      </w:r>
    </w:p>
    <w:p w:rsidR="00DD2C55" w:rsidRDefault="00DD2C55"/>
    <w:p w:rsidR="00DD2C55" w:rsidRDefault="000225D3">
      <w:r>
        <w:t xml:space="preserve">Laser eye surgery, commonly known as Lasik, is a popular solution for blurry vision. </w:t>
      </w:r>
      <w:proofErr w:type="gramStart"/>
      <w:r w:rsidR="00D827D5">
        <w:t>But</w:t>
      </w:r>
      <w:proofErr w:type="gramEnd"/>
      <w:r>
        <w:t xml:space="preserve"> not all Lasik surgeries are</w:t>
      </w:r>
      <w:r w:rsidR="00D827D5">
        <w:t xml:space="preserve"> performed </w:t>
      </w:r>
      <w:r>
        <w:t xml:space="preserve">entirely </w:t>
      </w:r>
      <w:r w:rsidR="00D827D5">
        <w:t>with laser</w:t>
      </w:r>
      <w:r w:rsidR="00D827D5">
        <w:t>s</w:t>
      </w:r>
      <w:r>
        <w:t>. Less advanced procedures employ t</w:t>
      </w:r>
      <w:r w:rsidR="00D827D5">
        <w:t xml:space="preserve">he use of lasers for much of the operation, </w:t>
      </w:r>
      <w:r>
        <w:t>but still</w:t>
      </w:r>
      <w:r w:rsidR="00D827D5">
        <w:t xml:space="preserve"> utilize a blade to create a </w:t>
      </w:r>
      <w:r w:rsidR="00D827D5" w:rsidRPr="00F66B9E">
        <w:rPr>
          <w:noProof/>
        </w:rPr>
        <w:t>cornea</w:t>
      </w:r>
      <w:r w:rsidR="00F66B9E">
        <w:rPr>
          <w:noProof/>
        </w:rPr>
        <w:t>l</w:t>
      </w:r>
      <w:r w:rsidR="00D827D5">
        <w:t xml:space="preserve"> flap.</w:t>
      </w:r>
      <w:r>
        <w:t xml:space="preserve"> The</w:t>
      </w:r>
      <w:r w:rsidR="00D827D5">
        <w:t xml:space="preserve"> thought of using a blade to create a </w:t>
      </w:r>
      <w:r w:rsidR="00D827D5" w:rsidRPr="00F66B9E">
        <w:rPr>
          <w:noProof/>
        </w:rPr>
        <w:t>cornea</w:t>
      </w:r>
      <w:r w:rsidR="00F66B9E">
        <w:rPr>
          <w:noProof/>
        </w:rPr>
        <w:t>l</w:t>
      </w:r>
      <w:r w:rsidR="00D827D5">
        <w:t xml:space="preserve"> flap during Lasik surgery</w:t>
      </w:r>
      <w:r>
        <w:t xml:space="preserve"> may be disturbing for some patients. Many of these patients are interested in learning </w:t>
      </w:r>
      <w:proofErr w:type="gramStart"/>
      <w:r>
        <w:t xml:space="preserve">what is bladeless Lasik (also known as </w:t>
      </w:r>
      <w:r w:rsidR="00D827D5">
        <w:t>all-laser Lasik, bla</w:t>
      </w:r>
      <w:r>
        <w:t xml:space="preserve">de-free Lasik, and </w:t>
      </w:r>
      <w:r w:rsidRPr="00F66B9E">
        <w:rPr>
          <w:noProof/>
        </w:rPr>
        <w:t>femto</w:t>
      </w:r>
      <w:r>
        <w:t xml:space="preserve"> Lasik.)</w:t>
      </w:r>
      <w:proofErr w:type="gramEnd"/>
    </w:p>
    <w:p w:rsidR="00DD2C55" w:rsidRDefault="00DD2C55"/>
    <w:p w:rsidR="00DD2C55" w:rsidRDefault="000225D3">
      <w:pPr>
        <w:rPr>
          <w:b/>
        </w:rPr>
      </w:pPr>
      <w:r>
        <w:rPr>
          <w:b/>
        </w:rPr>
        <w:t xml:space="preserve">What </w:t>
      </w:r>
      <w:proofErr w:type="gramStart"/>
      <w:r>
        <w:rPr>
          <w:b/>
        </w:rPr>
        <w:t>is</w:t>
      </w:r>
      <w:proofErr w:type="gramEnd"/>
      <w:r w:rsidR="00D827D5">
        <w:rPr>
          <w:b/>
        </w:rPr>
        <w:t xml:space="preserve"> Bladeless Lasik </w:t>
      </w:r>
      <w:r>
        <w:rPr>
          <w:b/>
        </w:rPr>
        <w:t xml:space="preserve">and How Does it </w:t>
      </w:r>
      <w:r w:rsidR="00D827D5">
        <w:rPr>
          <w:b/>
        </w:rPr>
        <w:t>Work?</w:t>
      </w:r>
    </w:p>
    <w:p w:rsidR="00DD2C55" w:rsidRDefault="00DD2C55"/>
    <w:p w:rsidR="00DD2C55" w:rsidRDefault="00D827D5">
      <w:proofErr w:type="gramStart"/>
      <w:r>
        <w:t xml:space="preserve">The process of blade-free Lasik was perfected in 2002 by </w:t>
      </w:r>
      <w:r w:rsidRPr="00F00EF3">
        <w:rPr>
          <w:u w:val="single"/>
        </w:rPr>
        <w:t>Dr. Joseph Dello Russo</w:t>
      </w:r>
      <w:proofErr w:type="gramEnd"/>
      <w:r>
        <w:t xml:space="preserve">. </w:t>
      </w:r>
      <w:r>
        <w:t xml:space="preserve">Instead of using a blade, the surgeon will use two different types of lasers to perform </w:t>
      </w:r>
      <w:r w:rsidRPr="00F66B9E">
        <w:rPr>
          <w:noProof/>
        </w:rPr>
        <w:t>vision</w:t>
      </w:r>
      <w:r>
        <w:t xml:space="preserve"> correction surgery. </w:t>
      </w:r>
    </w:p>
    <w:p w:rsidR="00DD2C55" w:rsidRDefault="00DD2C55"/>
    <w:p w:rsidR="00DD2C55" w:rsidRDefault="00D827D5">
      <w:r>
        <w:t xml:space="preserve">In bladeless Lasik, an ultra-fast laser called a femtosecond laser </w:t>
      </w:r>
      <w:proofErr w:type="gramStart"/>
      <w:r>
        <w:t>is used</w:t>
      </w:r>
      <w:proofErr w:type="gramEnd"/>
      <w:r>
        <w:t xml:space="preserve"> in place of a blade. This </w:t>
      </w:r>
      <w:r w:rsidRPr="00F66B9E">
        <w:rPr>
          <w:noProof/>
        </w:rPr>
        <w:t>femto</w:t>
      </w:r>
      <w:r w:rsidR="00F66B9E" w:rsidRPr="00F66B9E">
        <w:rPr>
          <w:noProof/>
        </w:rPr>
        <w:t xml:space="preserve"> </w:t>
      </w:r>
      <w:r w:rsidRPr="00F66B9E">
        <w:rPr>
          <w:noProof/>
        </w:rPr>
        <w:t>laser</w:t>
      </w:r>
      <w:r>
        <w:t xml:space="preserve"> creates a thin flap in </w:t>
      </w:r>
      <w:r>
        <w:t xml:space="preserve">the </w:t>
      </w:r>
      <w:r w:rsidRPr="00F66B9E">
        <w:rPr>
          <w:noProof/>
        </w:rPr>
        <w:t>cornea</w:t>
      </w:r>
      <w:r>
        <w:t xml:space="preserve"> of the eye. Once the </w:t>
      </w:r>
      <w:r w:rsidRPr="00F66B9E">
        <w:rPr>
          <w:noProof/>
        </w:rPr>
        <w:t>cornea</w:t>
      </w:r>
      <w:r>
        <w:t xml:space="preserve"> flap is created, the second </w:t>
      </w:r>
      <w:proofErr w:type="gramStart"/>
      <w:r>
        <w:t>laser  —</w:t>
      </w:r>
      <w:proofErr w:type="gramEnd"/>
      <w:r>
        <w:t xml:space="preserve"> the excimer laser — is then used to reshape the corneal tissue, which corrects the vision. </w:t>
      </w:r>
    </w:p>
    <w:p w:rsidR="00DD2C55" w:rsidRDefault="00DD2C55"/>
    <w:p w:rsidR="00DD2C55" w:rsidRDefault="00D827D5">
      <w:r>
        <w:t xml:space="preserve">With bladeless Lasik, the need to use a sharp, surgical blade </w:t>
      </w:r>
      <w:proofErr w:type="gramStart"/>
      <w:r>
        <w:t>is eliminated</w:t>
      </w:r>
      <w:proofErr w:type="gramEnd"/>
      <w:r>
        <w:t xml:space="preserve"> with the us</w:t>
      </w:r>
      <w:r>
        <w:t xml:space="preserve">e of the femtosecond laser. This should give patients a bit more peace of mind when it comes to going in for </w:t>
      </w:r>
      <w:r w:rsidRPr="00F66B9E">
        <w:rPr>
          <w:u w:val="single"/>
        </w:rPr>
        <w:t>Lasik surgery.</w:t>
      </w:r>
      <w:r>
        <w:t xml:space="preserve"> </w:t>
      </w:r>
    </w:p>
    <w:p w:rsidR="00F00EF3" w:rsidRDefault="00F00EF3"/>
    <w:p w:rsidR="00F00EF3" w:rsidRPr="00F00EF3" w:rsidRDefault="00F00EF3" w:rsidP="00F00EF3">
      <w:pPr>
        <w:jc w:val="right"/>
        <w:rPr>
          <w:u w:val="single"/>
        </w:rPr>
      </w:pPr>
      <w:r w:rsidRPr="00F00EF3">
        <w:rPr>
          <w:u w:val="single"/>
        </w:rPr>
        <w:t>Related Article: Lasik Side Effects &amp; Lasik Risks &gt;&gt;</w:t>
      </w:r>
    </w:p>
    <w:p w:rsidR="00DD2C55" w:rsidRDefault="00DD2C55"/>
    <w:p w:rsidR="00DD2C55" w:rsidRDefault="000225D3">
      <w:pPr>
        <w:rPr>
          <w:b/>
        </w:rPr>
      </w:pPr>
      <w:r>
        <w:rPr>
          <w:b/>
        </w:rPr>
        <w:t xml:space="preserve">What is Bladeless Lasik Ideal </w:t>
      </w:r>
      <w:proofErr w:type="gramStart"/>
      <w:r>
        <w:rPr>
          <w:b/>
        </w:rPr>
        <w:t>For</w:t>
      </w:r>
      <w:proofErr w:type="gramEnd"/>
      <w:r>
        <w:rPr>
          <w:b/>
        </w:rPr>
        <w:t>?</w:t>
      </w:r>
    </w:p>
    <w:p w:rsidR="00DD2C55" w:rsidRDefault="00DD2C55"/>
    <w:p w:rsidR="00DD2C55" w:rsidRDefault="00D827D5">
      <w:r>
        <w:t xml:space="preserve">While the obvious benefit of opting for bladeless Lasik is the fact that you </w:t>
      </w:r>
      <w:proofErr w:type="gramStart"/>
      <w:r>
        <w:t>won’t</w:t>
      </w:r>
      <w:proofErr w:type="gramEnd"/>
      <w:r>
        <w:t xml:space="preserve"> have a surgi</w:t>
      </w:r>
      <w:r>
        <w:t xml:space="preserve">cal blade cutting your </w:t>
      </w:r>
      <w:r w:rsidR="000225D3">
        <w:t>cornea</w:t>
      </w:r>
      <w:r>
        <w:t>, there are other, more detailed</w:t>
      </w:r>
      <w:bookmarkStart w:id="0" w:name="_GoBack"/>
      <w:bookmarkEnd w:id="0"/>
      <w:r>
        <w:t xml:space="preserve"> benefits to electing for this type of procedure. </w:t>
      </w:r>
    </w:p>
    <w:p w:rsidR="00DD2C55" w:rsidRDefault="00DD2C55"/>
    <w:p w:rsidR="00DD2C55" w:rsidRDefault="00D827D5">
      <w:r>
        <w:lastRenderedPageBreak/>
        <w:t xml:space="preserve">Benefits of choosing bladeless Lasik include a higher degree of accuracy for cutting a </w:t>
      </w:r>
      <w:r w:rsidRPr="00F66B9E">
        <w:rPr>
          <w:noProof/>
        </w:rPr>
        <w:t>cornea</w:t>
      </w:r>
      <w:r>
        <w:t xml:space="preserve"> flap, a lower risk of corneal abrasions, and a </w:t>
      </w:r>
      <w:r>
        <w:t>lower risk of induced astigmati</w:t>
      </w:r>
      <w:r w:rsidR="000225D3">
        <w:t>sm. These are all risks</w:t>
      </w:r>
      <w:r>
        <w:t xml:space="preserve"> associated with traditional Lasik surgery that employs the use of blades. </w:t>
      </w:r>
    </w:p>
    <w:p w:rsidR="00DD2C55" w:rsidRDefault="00DD2C55"/>
    <w:p w:rsidR="00DD2C55" w:rsidRDefault="00D827D5">
      <w:r>
        <w:t xml:space="preserve">Using a </w:t>
      </w:r>
      <w:r w:rsidRPr="00F66B9E">
        <w:rPr>
          <w:u w:val="single"/>
        </w:rPr>
        <w:t>femtosecond laser</w:t>
      </w:r>
      <w:r>
        <w:t xml:space="preserve"> may also create other opportunities to advance the benefits of Lasik surgery. For example,</w:t>
      </w:r>
      <w:r>
        <w:t xml:space="preserve"> doctors may be able to correct other vision ailments such as nearsightedness by using a femtosecond laser rather than a blade due to the increased degree of accuracy. With the femtosecond laser, the surgeon may be able to create an even thinner cornea fla</w:t>
      </w:r>
      <w:r>
        <w:t xml:space="preserve">p. This opens the door for the possibility of a more custom approach to each surgery, rather than a “one size fits all” strategy that comes from limitations. </w:t>
      </w:r>
    </w:p>
    <w:p w:rsidR="00DD2C55" w:rsidRDefault="00DD2C55"/>
    <w:p w:rsidR="00DD2C55" w:rsidRDefault="00D827D5">
      <w:r>
        <w:t xml:space="preserve">Using a </w:t>
      </w:r>
      <w:r w:rsidRPr="007F3141">
        <w:rPr>
          <w:noProof/>
        </w:rPr>
        <w:t>femto</w:t>
      </w:r>
      <w:r w:rsidR="00F66B9E" w:rsidRPr="00F66B9E">
        <w:rPr>
          <w:noProof/>
        </w:rPr>
        <w:t xml:space="preserve"> </w:t>
      </w:r>
      <w:r w:rsidRPr="00F66B9E">
        <w:rPr>
          <w:noProof/>
        </w:rPr>
        <w:t>laser</w:t>
      </w:r>
      <w:r>
        <w:t xml:space="preserve"> to create a </w:t>
      </w:r>
      <w:r w:rsidRPr="00F66B9E">
        <w:rPr>
          <w:noProof/>
        </w:rPr>
        <w:t>cornea</w:t>
      </w:r>
      <w:r>
        <w:t xml:space="preserve"> flap during Lasik surgery also gives the surgeon more cont</w:t>
      </w:r>
      <w:r>
        <w:t xml:space="preserve">rol and precision, which reduces the risk for error during the procedure. </w:t>
      </w:r>
      <w:r w:rsidR="00071EDF">
        <w:t>Using a laser instead of a blade</w:t>
      </w:r>
      <w:r>
        <w:t xml:space="preserve"> can be useful for reducing downtime and after effects of the surgery for patients. </w:t>
      </w:r>
    </w:p>
    <w:p w:rsidR="00071EDF" w:rsidRDefault="00071EDF"/>
    <w:p w:rsidR="00071EDF" w:rsidRDefault="00071EDF">
      <w:r>
        <w:t>What is the Best Eye Surgeon for Bladeless Lasik?</w:t>
      </w:r>
    </w:p>
    <w:p w:rsidR="00DD2C55" w:rsidRDefault="00DD2C55"/>
    <w:p w:rsidR="00DD2C55" w:rsidRDefault="00D827D5">
      <w:r>
        <w:t>Lasik surgery has progressed much since it first stormed into the mark</w:t>
      </w:r>
      <w:r>
        <w:t xml:space="preserve">et. While advancements </w:t>
      </w:r>
      <w:proofErr w:type="gramStart"/>
      <w:r>
        <w:t>are constantly being made</w:t>
      </w:r>
      <w:proofErr w:type="gramEnd"/>
      <w:r>
        <w:t xml:space="preserve">, the elimination of a blade during Lasik surgery is one of the most reassuring changes currently </w:t>
      </w:r>
      <w:r w:rsidR="00071EDF">
        <w:t xml:space="preserve">employed </w:t>
      </w:r>
      <w:r>
        <w:t>by</w:t>
      </w:r>
      <w:r w:rsidR="00071EDF">
        <w:t xml:space="preserve"> eye s</w:t>
      </w:r>
      <w:r>
        <w:t>urgeons</w:t>
      </w:r>
      <w:r w:rsidR="00071EDF">
        <w:t xml:space="preserve"> who offer the latest Lasik </w:t>
      </w:r>
      <w:r w:rsidR="00071EDF" w:rsidRPr="00F66B9E">
        <w:rPr>
          <w:noProof/>
        </w:rPr>
        <w:t>techniques</w:t>
      </w:r>
      <w:r w:rsidR="00071EDF">
        <w:t xml:space="preserve"> and technologies to their patients</w:t>
      </w:r>
      <w:r>
        <w:t>. Peace of mind is priceless, and blade-free Lasik surgery is an option that provid</w:t>
      </w:r>
      <w:r>
        <w:t xml:space="preserve">es patients with a less invasive procedure to consider. </w:t>
      </w:r>
    </w:p>
    <w:p w:rsidR="00071EDF" w:rsidRDefault="00071EDF"/>
    <w:p w:rsidR="00071EDF" w:rsidRDefault="00071EDF">
      <w:pPr>
        <w:rPr>
          <w:b/>
          <w:bCs/>
          <w:color w:val="222222"/>
        </w:rPr>
      </w:pPr>
      <w:r>
        <w:t xml:space="preserve">The best way to </w:t>
      </w:r>
      <w:proofErr w:type="gramStart"/>
      <w:r>
        <w:t>answer</w:t>
      </w:r>
      <w:proofErr w:type="gramEnd"/>
      <w:r>
        <w:t xml:space="preserve"> “what is bladeless </w:t>
      </w:r>
      <w:r w:rsidR="00F66B9E">
        <w:rPr>
          <w:noProof/>
        </w:rPr>
        <w:t>LASIK</w:t>
      </w:r>
      <w:r>
        <w:t xml:space="preserve">” is to schedule a complimentary consultation with Dr. Dello Russo. Schedule online or call </w:t>
      </w:r>
      <w:r>
        <w:rPr>
          <w:b/>
          <w:bCs/>
          <w:color w:val="222222"/>
        </w:rPr>
        <w:t>1 (800) 393 2273</w:t>
      </w:r>
      <w:r>
        <w:rPr>
          <w:b/>
          <w:bCs/>
          <w:color w:val="222222"/>
        </w:rPr>
        <w:t>.</w:t>
      </w:r>
    </w:p>
    <w:p w:rsidR="00071EDF" w:rsidRDefault="00071EDF"/>
    <w:sectPr w:rsidR="00071ED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0NDGxMDI2NDcxMDIzNDJQ0lEKTi0uzszPAykwrAUAYjOX2SwAAAA="/>
  </w:docVars>
  <w:rsids>
    <w:rsidRoot w:val="00DD2C55"/>
    <w:rsid w:val="000225D3"/>
    <w:rsid w:val="00071EDF"/>
    <w:rsid w:val="007F3141"/>
    <w:rsid w:val="00D827D5"/>
    <w:rsid w:val="00DD2C55"/>
    <w:rsid w:val="00F00EF3"/>
    <w:rsid w:val="00F66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70</Words>
  <Characters>325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 Zelig</dc:creator>
  <cp:lastModifiedBy>Mel Zelig</cp:lastModifiedBy>
  <cp:revision>2</cp:revision>
  <dcterms:created xsi:type="dcterms:W3CDTF">2019-02-12T22:19:00Z</dcterms:created>
  <dcterms:modified xsi:type="dcterms:W3CDTF">2019-02-12T22:19:00Z</dcterms:modified>
</cp:coreProperties>
</file>